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-827970347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sz w:val="96"/>
          <w:szCs w:val="96"/>
        </w:rPr>
      </w:sdtEndPr>
      <w:sdtContent>
        <w:p w:rsidR="00904E99" w:rsidRDefault="00904E9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7456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904E99" w:rsidRDefault="00904E99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Neeraj Agarwal</w:t>
                                      </w:r>
                                    </w:p>
                                  </w:sdtContent>
                                </w:sdt>
                                <w:p w:rsidR="00904E99" w:rsidRDefault="00E90825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904E99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Mindtree Ltd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904E99" w:rsidRDefault="00904E99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>splunk implemetation (</w:t>
                                      </w:r>
                                      <w:r w:rsidR="0041537D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>Student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 xml:space="preserve"> data) certification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margin-left:0;margin-top:0;width:540.55pt;height:718.4pt;z-index:-251649024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5b9bd5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5b9bd5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904E99" w:rsidRDefault="00904E99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Neeraj Agarwal</w:t>
                                </w:r>
                              </w:p>
                            </w:sdtContent>
                          </w:sdt>
                          <w:p w:rsidR="00904E99" w:rsidRDefault="0038570A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904E99">
                                  <w:rPr>
                                    <w:caps/>
                                    <w:color w:val="FFFFFF" w:themeColor="background1"/>
                                  </w:rPr>
                                  <w:t>Mindtree Ltd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904E99" w:rsidRDefault="00904E9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>splunk implemetation (</w:t>
                                </w:r>
                                <w:r w:rsidR="0041537D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>Student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 xml:space="preserve"> data) certification projec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612C1A" w:rsidRPr="00EE4D83" w:rsidRDefault="00904E99" w:rsidP="00EE4E30">
          <w:pPr>
            <w:rPr>
              <w:rFonts w:ascii="Times New Roman" w:hAnsi="Times New Roman" w:cs="Times New Roman"/>
              <w:b/>
              <w:sz w:val="96"/>
              <w:szCs w:val="96"/>
            </w:rPr>
          </w:pPr>
          <w:r>
            <w:rPr>
              <w:rFonts w:ascii="Times New Roman" w:hAnsi="Times New Roman" w:cs="Times New Roman"/>
              <w:b/>
              <w:sz w:val="96"/>
              <w:szCs w:val="96"/>
            </w:rPr>
            <w:br w:type="page"/>
          </w:r>
        </w:p>
      </w:sdtContent>
    </w:sdt>
    <w:p w:rsidR="00612C1A" w:rsidRPr="00EE4D83" w:rsidRDefault="00612C1A" w:rsidP="00612C1A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E4D83">
        <w:rPr>
          <w:rFonts w:ascii="Times New Roman" w:hAnsi="Times New Roman" w:cs="Times New Roman"/>
          <w:b/>
          <w:sz w:val="36"/>
          <w:szCs w:val="36"/>
        </w:rPr>
        <w:lastRenderedPageBreak/>
        <w:t>Problem Statement</w:t>
      </w:r>
    </w:p>
    <w:p w:rsidR="00612C1A" w:rsidRPr="00EE4D83" w:rsidRDefault="00612C1A" w:rsidP="00612C1A">
      <w:pPr>
        <w:rPr>
          <w:rFonts w:ascii="Times New Roman" w:hAnsi="Times New Roman" w:cs="Times New Roman"/>
          <w:b/>
          <w:sz w:val="36"/>
          <w:szCs w:val="36"/>
        </w:rPr>
      </w:pP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Objective: Implement a Splunk project for the </w:t>
      </w:r>
      <w:r w:rsidR="0041537D">
        <w:rPr>
          <w:rFonts w:ascii="Times New Roman" w:hAnsi="Times New Roman" w:cs="Times New Roman"/>
          <w:sz w:val="32"/>
          <w:szCs w:val="32"/>
        </w:rPr>
        <w:t>Student</w:t>
      </w:r>
      <w:r w:rsidRPr="00EE4E30">
        <w:rPr>
          <w:rFonts w:ascii="Times New Roman" w:hAnsi="Times New Roman" w:cs="Times New Roman"/>
          <w:sz w:val="32"/>
          <w:szCs w:val="32"/>
        </w:rPr>
        <w:t xml:space="preserve"> details. Under this project, you will have to work with the log files of </w:t>
      </w:r>
      <w:r w:rsidR="0041537D">
        <w:rPr>
          <w:rFonts w:ascii="Times New Roman" w:hAnsi="Times New Roman" w:cs="Times New Roman"/>
          <w:sz w:val="32"/>
          <w:szCs w:val="32"/>
        </w:rPr>
        <w:t>Student</w:t>
      </w:r>
      <w:r w:rsidRPr="00EE4E30">
        <w:rPr>
          <w:rFonts w:ascii="Times New Roman" w:hAnsi="Times New Roman" w:cs="Times New Roman"/>
          <w:sz w:val="32"/>
          <w:szCs w:val="32"/>
        </w:rPr>
        <w:t xml:space="preserve"> data. Following parts should be covered</w:t>
      </w: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</w:p>
    <w:p w:rsidR="00612C1A" w:rsidRPr="00EE4E30" w:rsidRDefault="00612C1A" w:rsidP="00612C1A">
      <w:pPr>
        <w:pStyle w:val="Default"/>
        <w:spacing w:after="171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1. Log Files Creation </w:t>
      </w:r>
    </w:p>
    <w:p w:rsidR="00612C1A" w:rsidRPr="00EE4E30" w:rsidRDefault="00612C1A" w:rsidP="00612C1A">
      <w:pPr>
        <w:pStyle w:val="Default"/>
        <w:spacing w:after="171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2. Data Inputs </w:t>
      </w:r>
    </w:p>
    <w:p w:rsidR="00612C1A" w:rsidRPr="00EE4E30" w:rsidRDefault="00612C1A" w:rsidP="00612C1A">
      <w:pPr>
        <w:pStyle w:val="Default"/>
        <w:spacing w:after="171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3. Fields Extraction </w:t>
      </w:r>
    </w:p>
    <w:p w:rsidR="00612C1A" w:rsidRPr="00EE4E30" w:rsidRDefault="00612C1A" w:rsidP="00612C1A">
      <w:pPr>
        <w:pStyle w:val="Default"/>
        <w:spacing w:after="171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4. Lookups </w:t>
      </w:r>
    </w:p>
    <w:p w:rsidR="00612C1A" w:rsidRPr="00EE4E30" w:rsidRDefault="00612C1A" w:rsidP="00612C1A">
      <w:pPr>
        <w:pStyle w:val="Default"/>
        <w:spacing w:after="171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5. Alerts </w:t>
      </w:r>
    </w:p>
    <w:p w:rsidR="00612C1A" w:rsidRPr="00EE4E30" w:rsidRDefault="00612C1A" w:rsidP="00612C1A">
      <w:pPr>
        <w:pStyle w:val="Default"/>
        <w:spacing w:after="171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6. Report </w:t>
      </w: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7. Dashboard </w:t>
      </w: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EE4E30">
        <w:rPr>
          <w:rFonts w:ascii="Times New Roman" w:hAnsi="Times New Roman" w:cs="Times New Roman"/>
          <w:sz w:val="32"/>
          <w:szCs w:val="32"/>
        </w:rPr>
        <w:t xml:space="preserve">The following are the fields that are to be added in the log files: </w:t>
      </w:r>
    </w:p>
    <w:p w:rsidR="00612C1A" w:rsidRPr="00EE4E30" w:rsidRDefault="00612C1A" w:rsidP="00612C1A">
      <w:pPr>
        <w:pStyle w:val="Default"/>
        <w:rPr>
          <w:rFonts w:ascii="Times New Roman" w:hAnsi="Times New Roman" w:cs="Times New Roman"/>
          <w:sz w:val="32"/>
          <w:szCs w:val="32"/>
        </w:rPr>
      </w:pPr>
    </w:p>
    <w:p w:rsidR="0041537D" w:rsidRPr="0041537D" w:rsidRDefault="0041537D" w:rsidP="0041537D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</w:p>
    <w:p w:rsidR="0041537D" w:rsidRPr="0041537D" w:rsidRDefault="0041537D" w:rsidP="0041537D">
      <w:pPr>
        <w:autoSpaceDE w:val="0"/>
        <w:autoSpaceDN w:val="0"/>
        <w:adjustRightInd w:val="0"/>
        <w:spacing w:after="171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1. Date </w:t>
      </w:r>
    </w:p>
    <w:p w:rsidR="0041537D" w:rsidRPr="0041537D" w:rsidRDefault="0041537D" w:rsidP="0041537D">
      <w:pPr>
        <w:autoSpaceDE w:val="0"/>
        <w:autoSpaceDN w:val="0"/>
        <w:adjustRightInd w:val="0"/>
        <w:spacing w:after="171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2. Time </w:t>
      </w:r>
    </w:p>
    <w:p w:rsidR="0041537D" w:rsidRPr="0041537D" w:rsidRDefault="0041537D" w:rsidP="0041537D">
      <w:pPr>
        <w:autoSpaceDE w:val="0"/>
        <w:autoSpaceDN w:val="0"/>
        <w:adjustRightInd w:val="0"/>
        <w:spacing w:after="171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3. Student_ID </w:t>
      </w:r>
    </w:p>
    <w:p w:rsidR="0041537D" w:rsidRPr="0041537D" w:rsidRDefault="0041537D" w:rsidP="0041537D">
      <w:pPr>
        <w:autoSpaceDE w:val="0"/>
        <w:autoSpaceDN w:val="0"/>
        <w:adjustRightInd w:val="0"/>
        <w:spacing w:after="171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4. Student _First_Name </w:t>
      </w:r>
    </w:p>
    <w:p w:rsidR="0041537D" w:rsidRPr="0041537D" w:rsidRDefault="0041537D" w:rsidP="0041537D">
      <w:pPr>
        <w:autoSpaceDE w:val="0"/>
        <w:autoSpaceDN w:val="0"/>
        <w:adjustRightInd w:val="0"/>
        <w:spacing w:after="171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5. Student _Last_Name </w:t>
      </w:r>
    </w:p>
    <w:p w:rsidR="0041537D" w:rsidRPr="0041537D" w:rsidRDefault="0041537D" w:rsidP="0041537D">
      <w:pPr>
        <w:autoSpaceDE w:val="0"/>
        <w:autoSpaceDN w:val="0"/>
        <w:adjustRightInd w:val="0"/>
        <w:spacing w:after="171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6. Student _Father_Name </w:t>
      </w:r>
    </w:p>
    <w:p w:rsidR="0041537D" w:rsidRPr="0041537D" w:rsidRDefault="0041537D" w:rsidP="004153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41537D">
        <w:rPr>
          <w:rFonts w:ascii="Times New Roman" w:hAnsi="Times New Roman" w:cs="Times New Roman"/>
          <w:color w:val="000000"/>
          <w:sz w:val="32"/>
          <w:szCs w:val="32"/>
        </w:rPr>
        <w:t xml:space="preserve">7. Class </w:t>
      </w:r>
    </w:p>
    <w:p w:rsidR="00612C1A" w:rsidRPr="00EE4D83" w:rsidRDefault="00612C1A" w:rsidP="00612C1A">
      <w:pPr>
        <w:rPr>
          <w:rFonts w:ascii="Times New Roman" w:hAnsi="Times New Roman" w:cs="Times New Roman"/>
          <w:b/>
          <w:sz w:val="32"/>
          <w:szCs w:val="36"/>
        </w:rPr>
      </w:pPr>
    </w:p>
    <w:p w:rsidR="00AB2D7B" w:rsidRPr="00EE4D83" w:rsidRDefault="00AB2D7B" w:rsidP="00612C1A">
      <w:pPr>
        <w:rPr>
          <w:rFonts w:ascii="Times New Roman" w:hAnsi="Times New Roman" w:cs="Times New Roman"/>
          <w:b/>
          <w:sz w:val="32"/>
          <w:szCs w:val="36"/>
        </w:rPr>
      </w:pPr>
    </w:p>
    <w:p w:rsidR="00AB2D7B" w:rsidRPr="00EE4D83" w:rsidRDefault="00AB2D7B" w:rsidP="00612C1A">
      <w:pPr>
        <w:rPr>
          <w:rFonts w:ascii="Times New Roman" w:hAnsi="Times New Roman" w:cs="Times New Roman"/>
          <w:b/>
          <w:sz w:val="32"/>
          <w:szCs w:val="36"/>
        </w:rPr>
      </w:pPr>
    </w:p>
    <w:p w:rsidR="00AB2D7B" w:rsidRPr="00EE4D83" w:rsidRDefault="00AB2D7B" w:rsidP="00AB2D7B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E4D83">
        <w:rPr>
          <w:rFonts w:ascii="Times New Roman" w:hAnsi="Times New Roman" w:cs="Times New Roman"/>
          <w:b/>
          <w:sz w:val="36"/>
          <w:szCs w:val="36"/>
        </w:rPr>
        <w:t>Abstract</w:t>
      </w:r>
    </w:p>
    <w:p w:rsidR="00AB2D7B" w:rsidRPr="00EE4D83" w:rsidRDefault="00AB2D7B" w:rsidP="00AB2D7B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AB2D7B" w:rsidRPr="00EE4D83" w:rsidRDefault="00AB2D7B" w:rsidP="00AB2D7B">
      <w:p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t>This Document include</w:t>
      </w:r>
      <w:r w:rsidR="00EE4D83" w:rsidRPr="00EE4D83">
        <w:rPr>
          <w:rFonts w:ascii="Times New Roman" w:hAnsi="Times New Roman" w:cs="Times New Roman"/>
          <w:b/>
          <w:sz w:val="32"/>
          <w:szCs w:val="36"/>
        </w:rPr>
        <w:t>s</w:t>
      </w:r>
      <w:r w:rsidRPr="00EE4D83">
        <w:rPr>
          <w:rFonts w:ascii="Times New Roman" w:hAnsi="Times New Roman" w:cs="Times New Roman"/>
          <w:b/>
          <w:sz w:val="32"/>
          <w:szCs w:val="36"/>
        </w:rPr>
        <w:t xml:space="preserve"> step by step procedure for </w:t>
      </w:r>
      <w:r w:rsidR="004F2416" w:rsidRPr="00EE4D83">
        <w:rPr>
          <w:rFonts w:ascii="Times New Roman" w:hAnsi="Times New Roman" w:cs="Times New Roman"/>
          <w:b/>
          <w:sz w:val="32"/>
          <w:szCs w:val="36"/>
        </w:rPr>
        <w:t xml:space="preserve">monitoring </w:t>
      </w:r>
      <w:r w:rsidRPr="00EE4D83">
        <w:rPr>
          <w:rFonts w:ascii="Times New Roman" w:hAnsi="Times New Roman" w:cs="Times New Roman"/>
          <w:b/>
          <w:sz w:val="32"/>
          <w:szCs w:val="36"/>
        </w:rPr>
        <w:t>set</w:t>
      </w:r>
      <w:r w:rsidR="004F2416" w:rsidRPr="00EE4D83">
        <w:rPr>
          <w:rFonts w:ascii="Times New Roman" w:hAnsi="Times New Roman" w:cs="Times New Roman"/>
          <w:b/>
          <w:sz w:val="32"/>
          <w:szCs w:val="36"/>
        </w:rPr>
        <w:t xml:space="preserve"> </w:t>
      </w:r>
      <w:r w:rsidRPr="00EE4D83">
        <w:rPr>
          <w:rFonts w:ascii="Times New Roman" w:hAnsi="Times New Roman" w:cs="Times New Roman"/>
          <w:b/>
          <w:sz w:val="32"/>
          <w:szCs w:val="36"/>
        </w:rPr>
        <w:t xml:space="preserve">up </w:t>
      </w:r>
      <w:r w:rsidR="004F2416" w:rsidRPr="00EE4D83">
        <w:rPr>
          <w:rFonts w:ascii="Times New Roman" w:hAnsi="Times New Roman" w:cs="Times New Roman"/>
          <w:b/>
          <w:sz w:val="32"/>
          <w:szCs w:val="36"/>
        </w:rPr>
        <w:t xml:space="preserve">of </w:t>
      </w:r>
      <w:r w:rsidR="0041537D">
        <w:rPr>
          <w:rFonts w:ascii="Times New Roman" w:hAnsi="Times New Roman" w:cs="Times New Roman"/>
          <w:b/>
          <w:sz w:val="32"/>
          <w:szCs w:val="36"/>
        </w:rPr>
        <w:t>Student</w:t>
      </w:r>
      <w:r w:rsidR="004F2416" w:rsidRPr="00EE4D83">
        <w:rPr>
          <w:rFonts w:ascii="Times New Roman" w:hAnsi="Times New Roman" w:cs="Times New Roman"/>
          <w:b/>
          <w:sz w:val="32"/>
          <w:szCs w:val="36"/>
        </w:rPr>
        <w:t xml:space="preserve"> data. </w:t>
      </w:r>
      <w:r w:rsidR="00072B55" w:rsidRPr="00EE4D83">
        <w:rPr>
          <w:rFonts w:ascii="Times New Roman" w:hAnsi="Times New Roman" w:cs="Times New Roman"/>
          <w:b/>
          <w:sz w:val="32"/>
          <w:szCs w:val="36"/>
        </w:rPr>
        <w:t>This includes</w:t>
      </w:r>
    </w:p>
    <w:p w:rsidR="00072B55" w:rsidRPr="00EE4D83" w:rsidRDefault="00072B55" w:rsidP="00072B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t xml:space="preserve">Creating </w:t>
      </w:r>
      <w:r w:rsidR="00EE4D83" w:rsidRPr="00EE4D83">
        <w:rPr>
          <w:rFonts w:ascii="Times New Roman" w:hAnsi="Times New Roman" w:cs="Times New Roman"/>
          <w:b/>
          <w:sz w:val="32"/>
          <w:szCs w:val="36"/>
        </w:rPr>
        <w:t xml:space="preserve">an </w:t>
      </w:r>
      <w:r w:rsidRPr="00EE4D83">
        <w:rPr>
          <w:rFonts w:ascii="Times New Roman" w:hAnsi="Times New Roman" w:cs="Times New Roman"/>
          <w:b/>
          <w:sz w:val="32"/>
          <w:szCs w:val="36"/>
        </w:rPr>
        <w:t>index</w:t>
      </w:r>
    </w:p>
    <w:p w:rsidR="00072B55" w:rsidRPr="00EE4D83" w:rsidRDefault="00072B55" w:rsidP="00072B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t>Adding data sets</w:t>
      </w:r>
    </w:p>
    <w:p w:rsidR="00072B55" w:rsidRPr="00EE4D83" w:rsidRDefault="00072B55" w:rsidP="00072B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t>Adding lookup tables</w:t>
      </w:r>
    </w:p>
    <w:p w:rsidR="00072B55" w:rsidRPr="00EE4D83" w:rsidRDefault="00072B55" w:rsidP="00072B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t>Creating reports and alerts</w:t>
      </w:r>
    </w:p>
    <w:p w:rsidR="00904E99" w:rsidRDefault="00072B55" w:rsidP="00072B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t>Creating dashboards</w:t>
      </w:r>
    </w:p>
    <w:p w:rsidR="00904E99" w:rsidRDefault="00904E99">
      <w:pPr>
        <w:rPr>
          <w:rFonts w:ascii="Times New Roman" w:hAnsi="Times New Roman" w:cs="Times New Roman"/>
          <w:b/>
          <w:sz w:val="32"/>
          <w:szCs w:val="36"/>
        </w:rPr>
      </w:pPr>
      <w:r>
        <w:rPr>
          <w:rFonts w:ascii="Times New Roman" w:hAnsi="Times New Roman" w:cs="Times New Roman"/>
          <w:b/>
          <w:sz w:val="32"/>
          <w:szCs w:val="36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5150424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04E99" w:rsidRDefault="00904E99">
          <w:pPr>
            <w:pStyle w:val="TOCHeading"/>
            <w:rPr>
              <w:sz w:val="36"/>
            </w:rPr>
          </w:pPr>
          <w:r w:rsidRPr="00904E99">
            <w:rPr>
              <w:sz w:val="36"/>
            </w:rPr>
            <w:t>Contents</w:t>
          </w:r>
        </w:p>
        <w:p w:rsidR="00904E99" w:rsidRPr="00904E99" w:rsidRDefault="00904E99" w:rsidP="00904E99"/>
        <w:p w:rsidR="00904E99" w:rsidRPr="00904E99" w:rsidRDefault="00904E9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268305" w:history="1">
            <w:r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Creating an index</w:t>
            </w:r>
            <w:r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05 \h </w:instrText>
            </w:r>
            <w:r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4</w:t>
            </w:r>
            <w:r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06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Adding data inputs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06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5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07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Basic searches (Fields Extraction)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07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6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08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Lookups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08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11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09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Adding an alert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09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14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10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Creating Reports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10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16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11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Creating A Dashboard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11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20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Pr="00904E99" w:rsidRDefault="00E9082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19268312" w:history="1">
            <w:r w:rsidR="00904E99" w:rsidRPr="00904E99">
              <w:rPr>
                <w:rStyle w:val="Hyperlink"/>
                <w:rFonts w:ascii="Times New Roman" w:hAnsi="Times New Roman" w:cs="Times New Roman"/>
                <w:b/>
                <w:noProof/>
                <w:sz w:val="32"/>
                <w:szCs w:val="32"/>
              </w:rPr>
              <w:t>Conclusion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begin"/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instrText xml:space="preserve"> PAGEREF _Toc19268312 \h </w:instrTex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separate"/>
            </w:r>
            <w:r w:rsidR="000F0F91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21</w:t>
            </w:r>
            <w:r w:rsidR="00904E99" w:rsidRPr="00904E99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904E99" w:rsidRDefault="00904E99">
          <w:r>
            <w:rPr>
              <w:b/>
              <w:bCs/>
              <w:noProof/>
            </w:rPr>
            <w:fldChar w:fldCharType="end"/>
          </w:r>
        </w:p>
      </w:sdtContent>
    </w:sdt>
    <w:p w:rsidR="00072B55" w:rsidRPr="00904E99" w:rsidRDefault="00072B55" w:rsidP="00904E99">
      <w:pPr>
        <w:rPr>
          <w:rFonts w:ascii="Times New Roman" w:hAnsi="Times New Roman" w:cs="Times New Roman"/>
          <w:b/>
          <w:sz w:val="32"/>
          <w:szCs w:val="36"/>
        </w:rPr>
      </w:pPr>
    </w:p>
    <w:p w:rsidR="00072B55" w:rsidRPr="00EE4D83" w:rsidRDefault="00072B55">
      <w:pPr>
        <w:rPr>
          <w:rFonts w:ascii="Times New Roman" w:hAnsi="Times New Roman" w:cs="Times New Roman"/>
          <w:b/>
          <w:sz w:val="32"/>
          <w:szCs w:val="36"/>
        </w:rPr>
      </w:pPr>
      <w:r w:rsidRPr="00EE4D83">
        <w:rPr>
          <w:rFonts w:ascii="Times New Roman" w:hAnsi="Times New Roman" w:cs="Times New Roman"/>
          <w:b/>
          <w:sz w:val="32"/>
          <w:szCs w:val="36"/>
        </w:rPr>
        <w:br w:type="page"/>
      </w:r>
    </w:p>
    <w:p w:rsidR="00072B55" w:rsidRPr="00EE4D83" w:rsidRDefault="00072B55" w:rsidP="00072B55">
      <w:pPr>
        <w:pStyle w:val="Heading1"/>
        <w:rPr>
          <w:rFonts w:ascii="Times New Roman" w:hAnsi="Times New Roman" w:cs="Times New Roman"/>
          <w:b/>
          <w:sz w:val="36"/>
        </w:rPr>
      </w:pPr>
      <w:bookmarkStart w:id="1" w:name="_Toc19268305"/>
      <w:r w:rsidRPr="00EE4D83">
        <w:rPr>
          <w:rFonts w:ascii="Times New Roman" w:hAnsi="Times New Roman" w:cs="Times New Roman"/>
          <w:b/>
          <w:sz w:val="36"/>
        </w:rPr>
        <w:lastRenderedPageBreak/>
        <w:t xml:space="preserve">Creating </w:t>
      </w:r>
      <w:r w:rsidR="00EE4D83" w:rsidRPr="00EE4D83">
        <w:rPr>
          <w:rFonts w:ascii="Times New Roman" w:hAnsi="Times New Roman" w:cs="Times New Roman"/>
          <w:b/>
          <w:sz w:val="36"/>
        </w:rPr>
        <w:t xml:space="preserve">an </w:t>
      </w:r>
      <w:r w:rsidRPr="00EE4D83">
        <w:rPr>
          <w:rFonts w:ascii="Times New Roman" w:hAnsi="Times New Roman" w:cs="Times New Roman"/>
          <w:b/>
          <w:sz w:val="36"/>
        </w:rPr>
        <w:t>index</w:t>
      </w:r>
      <w:bookmarkEnd w:id="1"/>
    </w:p>
    <w:p w:rsidR="00072B55" w:rsidRPr="00EE4D83" w:rsidRDefault="00072B55" w:rsidP="00072B55">
      <w:pPr>
        <w:rPr>
          <w:rFonts w:ascii="Times New Roman" w:hAnsi="Times New Roman" w:cs="Times New Roman"/>
        </w:rPr>
      </w:pPr>
    </w:p>
    <w:p w:rsidR="00EE4D83" w:rsidRPr="00EE4D83" w:rsidRDefault="00072B55" w:rsidP="00072B55">
      <w:pPr>
        <w:rPr>
          <w:rFonts w:ascii="Times New Roman" w:hAnsi="Times New Roman" w:cs="Times New Roman"/>
          <w:sz w:val="32"/>
        </w:rPr>
      </w:pPr>
      <w:r w:rsidRPr="00EE4D83">
        <w:rPr>
          <w:rFonts w:ascii="Times New Roman" w:hAnsi="Times New Roman" w:cs="Times New Roman"/>
          <w:sz w:val="32"/>
        </w:rPr>
        <w:t>First I have</w:t>
      </w:r>
      <w:r w:rsidR="00EE4D83" w:rsidRPr="00EE4D83">
        <w:rPr>
          <w:rFonts w:ascii="Times New Roman" w:hAnsi="Times New Roman" w:cs="Times New Roman"/>
          <w:sz w:val="32"/>
        </w:rPr>
        <w:t xml:space="preserve"> created an index specifically for monitoring the </w:t>
      </w:r>
      <w:r w:rsidR="0041537D">
        <w:rPr>
          <w:rFonts w:ascii="Times New Roman" w:hAnsi="Times New Roman" w:cs="Times New Roman"/>
          <w:sz w:val="32"/>
        </w:rPr>
        <w:t>Student</w:t>
      </w:r>
      <w:r w:rsidR="00EE4D83" w:rsidRPr="00EE4D83">
        <w:rPr>
          <w:rFonts w:ascii="Times New Roman" w:hAnsi="Times New Roman" w:cs="Times New Roman"/>
          <w:sz w:val="32"/>
        </w:rPr>
        <w:t xml:space="preserve"> data. </w:t>
      </w:r>
    </w:p>
    <w:p w:rsidR="00EE4D83" w:rsidRPr="00EE4D83" w:rsidRDefault="00E837BE" w:rsidP="00072B55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0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B55" w:rsidRPr="00EE4D83" w:rsidRDefault="00EE4D83" w:rsidP="00072B55">
      <w:pPr>
        <w:rPr>
          <w:rFonts w:ascii="Times New Roman" w:hAnsi="Times New Roman" w:cs="Times New Roman"/>
          <w:sz w:val="32"/>
        </w:rPr>
      </w:pPr>
      <w:r w:rsidRPr="00EE4D83"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2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Pr="00EE4D83" w:rsidRDefault="00EE4D83" w:rsidP="00EE4D83">
      <w:pPr>
        <w:pStyle w:val="Heading1"/>
        <w:rPr>
          <w:rFonts w:ascii="Times New Roman" w:hAnsi="Times New Roman" w:cs="Times New Roman"/>
          <w:b/>
          <w:sz w:val="36"/>
        </w:rPr>
      </w:pPr>
      <w:bookmarkStart w:id="2" w:name="_Toc19268306"/>
      <w:r w:rsidRPr="00EE4D83">
        <w:rPr>
          <w:rFonts w:ascii="Times New Roman" w:hAnsi="Times New Roman" w:cs="Times New Roman"/>
          <w:b/>
          <w:sz w:val="36"/>
        </w:rPr>
        <w:lastRenderedPageBreak/>
        <w:t>Adding data inputs</w:t>
      </w:r>
      <w:bookmarkEnd w:id="2"/>
    </w:p>
    <w:p w:rsidR="00EE4D83" w:rsidRPr="00EE4D83" w:rsidRDefault="00EE4D83" w:rsidP="00EE4D83">
      <w:pPr>
        <w:rPr>
          <w:rFonts w:ascii="Times New Roman" w:hAnsi="Times New Roman" w:cs="Times New Roman"/>
        </w:rPr>
      </w:pPr>
    </w:p>
    <w:p w:rsidR="00EE4D83" w:rsidRDefault="00EE4D83" w:rsidP="00EE4D83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I have created a static csv file which contains details of 100 </w:t>
      </w:r>
      <w:r w:rsidR="0041537D">
        <w:rPr>
          <w:rFonts w:ascii="Times New Roman" w:hAnsi="Times New Roman" w:cs="Times New Roman"/>
          <w:sz w:val="32"/>
        </w:rPr>
        <w:t>Student</w:t>
      </w:r>
      <w:r>
        <w:rPr>
          <w:rFonts w:ascii="Times New Roman" w:hAnsi="Times New Roman" w:cs="Times New Roman"/>
          <w:sz w:val="32"/>
        </w:rPr>
        <w:t>s to add as a data set. I will add this file to monitor under the index created previously.</w:t>
      </w:r>
    </w:p>
    <w:p w:rsidR="00EE4D83" w:rsidRDefault="00EE4D83" w:rsidP="00EE4D83">
      <w:pPr>
        <w:rPr>
          <w:rFonts w:ascii="Times New Roman" w:hAnsi="Times New Roman" w:cs="Times New Roman"/>
          <w:sz w:val="32"/>
        </w:rPr>
      </w:pPr>
    </w:p>
    <w:p w:rsidR="00EE4D83" w:rsidRDefault="006C0B14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167745" cy="2906856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11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07" cy="291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170170" cy="2908221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652" cy="291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pStyle w:val="Heading1"/>
        <w:rPr>
          <w:b/>
          <w:sz w:val="36"/>
        </w:rPr>
      </w:pPr>
      <w:bookmarkStart w:id="3" w:name="_Toc19268307"/>
      <w:r>
        <w:rPr>
          <w:b/>
          <w:sz w:val="36"/>
        </w:rPr>
        <w:lastRenderedPageBreak/>
        <w:t>Basic searches (Fields Extraction)</w:t>
      </w:r>
      <w:bookmarkEnd w:id="3"/>
    </w:p>
    <w:p w:rsidR="00EE4D83" w:rsidRDefault="00EE4D83" w:rsidP="00EE4D83"/>
    <w:p w:rsidR="00EE4D83" w:rsidRDefault="00EE4D83" w:rsidP="00EE4D83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In this section</w:t>
      </w:r>
      <w:r w:rsidR="00CD3604">
        <w:rPr>
          <w:rFonts w:ascii="Times New Roman" w:hAnsi="Times New Roman" w:cs="Times New Roman"/>
          <w:sz w:val="32"/>
        </w:rPr>
        <w:t>,</w:t>
      </w:r>
      <w:r>
        <w:rPr>
          <w:rFonts w:ascii="Times New Roman" w:hAnsi="Times New Roman" w:cs="Times New Roman"/>
          <w:sz w:val="32"/>
        </w:rPr>
        <w:t xml:space="preserve"> I have attached a few screenshots of the searches using various fields and commands.</w:t>
      </w:r>
    </w:p>
    <w:p w:rsidR="00EE4D83" w:rsidRDefault="004336D0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4932218" cy="2774373"/>
            <wp:effectExtent l="0" t="0" r="1905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(12)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001" cy="2781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Field Extraction</w:t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8814A9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181600" cy="29146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(13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6264" cy="291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Table” command</w:t>
      </w:r>
    </w:p>
    <w:p w:rsidR="00EE4D83" w:rsidRDefault="00CA25F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>
            <wp:extent cx="5397826" cy="3036277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Screenshot (14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15" cy="3049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Sort” command</w:t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CA25F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503985" cy="3095992"/>
            <wp:effectExtent l="0" t="0" r="1905" b="9525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Screenshot (15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7571" cy="3098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Rename” command</w:t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7351E1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>
            <wp:extent cx="5439508" cy="3059723"/>
            <wp:effectExtent l="0" t="0" r="8890" b="762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Screenshot (16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089" cy="306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“search” command</w:t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D92FE6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474677" cy="3079506"/>
            <wp:effectExtent l="0" t="0" r="0" b="6985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Screenshot (17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2322" cy="3083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Top” command</w:t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D92FE6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>
            <wp:extent cx="5222631" cy="2937730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Screenshot (18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745" cy="2941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Rare” command</w:t>
      </w:r>
    </w:p>
    <w:p w:rsidR="00D92FE6" w:rsidRDefault="00D92FE6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D92FE6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397826" cy="3036277"/>
            <wp:effectExtent l="0" t="0" r="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Screenshot (19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702" cy="3040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Stats” command</w:t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</w:p>
    <w:p w:rsidR="00EE4D83" w:rsidRDefault="00A00867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>
            <wp:extent cx="5943600" cy="3343275"/>
            <wp:effectExtent l="0" t="0" r="0" b="9525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Screenshot (20)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83" w:rsidRDefault="00EE4D83" w:rsidP="00EE4D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 “Chart” command</w:t>
      </w:r>
    </w:p>
    <w:p w:rsidR="00CD3604" w:rsidRDefault="00CD3604" w:rsidP="00EE4D83">
      <w:pPr>
        <w:jc w:val="center"/>
        <w:rPr>
          <w:rFonts w:ascii="Times New Roman" w:hAnsi="Times New Roman" w:cs="Times New Roman"/>
          <w:sz w:val="32"/>
        </w:rPr>
      </w:pPr>
    </w:p>
    <w:p w:rsidR="00CD3604" w:rsidRDefault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</w:p>
    <w:p w:rsidR="00EE4D83" w:rsidRDefault="00CD3604" w:rsidP="00CD3604">
      <w:pPr>
        <w:pStyle w:val="Heading1"/>
        <w:rPr>
          <w:b/>
          <w:sz w:val="36"/>
        </w:rPr>
      </w:pPr>
      <w:bookmarkStart w:id="4" w:name="_Toc19268308"/>
      <w:r w:rsidRPr="00CD3604">
        <w:rPr>
          <w:b/>
          <w:sz w:val="36"/>
        </w:rPr>
        <w:lastRenderedPageBreak/>
        <w:t>Lookups</w:t>
      </w:r>
      <w:bookmarkEnd w:id="4"/>
    </w:p>
    <w:p w:rsidR="00CD3604" w:rsidRDefault="00CD3604" w:rsidP="00CD3604"/>
    <w:p w:rsidR="00CD3604" w:rsidRDefault="00CD3604" w:rsidP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In this section, I will add a lookup table to map </w:t>
      </w:r>
      <w:r w:rsidR="00EE4E30">
        <w:rPr>
          <w:rFonts w:ascii="Times New Roman" w:hAnsi="Times New Roman" w:cs="Times New Roman"/>
          <w:sz w:val="32"/>
        </w:rPr>
        <w:t xml:space="preserve">the </w:t>
      </w:r>
      <w:r w:rsidR="0041537D">
        <w:rPr>
          <w:rFonts w:ascii="Times New Roman" w:hAnsi="Times New Roman" w:cs="Times New Roman"/>
          <w:sz w:val="32"/>
        </w:rPr>
        <w:t>Student</w:t>
      </w:r>
      <w:r>
        <w:rPr>
          <w:rFonts w:ascii="Times New Roman" w:hAnsi="Times New Roman" w:cs="Times New Roman"/>
          <w:sz w:val="32"/>
        </w:rPr>
        <w:t xml:space="preserve">’s job title to the company they are associated with. I have created a csv file with above-mentioned data. </w:t>
      </w:r>
    </w:p>
    <w:p w:rsidR="00CD3604" w:rsidRDefault="00CD3604" w:rsidP="00CD3604">
      <w:pPr>
        <w:rPr>
          <w:rFonts w:ascii="Times New Roman" w:hAnsi="Times New Roman" w:cs="Times New Roman"/>
          <w:sz w:val="32"/>
        </w:rPr>
      </w:pPr>
    </w:p>
    <w:p w:rsidR="00CD3604" w:rsidRDefault="00A00867" w:rsidP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Screenshot (21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dding the lookup file</w:t>
      </w:r>
    </w:p>
    <w:p w:rsidR="00CD3604" w:rsidRDefault="005442CA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>
            <wp:extent cx="5480538" cy="3082803"/>
            <wp:effectExtent l="0" t="0" r="6350" b="381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Screenshot (23)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873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dding a new lookup definition</w:t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</w:p>
    <w:p w:rsidR="00CD3604" w:rsidRDefault="005442CA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603631" cy="3152042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Screenshot (24)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587" cy="315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dding automatic lookup</w:t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</w:p>
    <w:p w:rsidR="00CD3604" w:rsidRDefault="0085678D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>
            <wp:extent cx="5943600" cy="3343275"/>
            <wp:effectExtent l="0" t="0" r="0" b="9525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Screenshot (25)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xample of a search which utilizes lookup</w:t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</w:p>
    <w:p w:rsidR="00CD3604" w:rsidRDefault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</w:p>
    <w:p w:rsidR="00CD3604" w:rsidRDefault="00CD3604" w:rsidP="00CD3604">
      <w:pPr>
        <w:pStyle w:val="Heading1"/>
        <w:rPr>
          <w:b/>
          <w:sz w:val="36"/>
        </w:rPr>
      </w:pPr>
      <w:bookmarkStart w:id="5" w:name="_Toc19268309"/>
      <w:r>
        <w:rPr>
          <w:b/>
          <w:sz w:val="36"/>
        </w:rPr>
        <w:lastRenderedPageBreak/>
        <w:t>Adding an alert</w:t>
      </w:r>
      <w:bookmarkEnd w:id="5"/>
    </w:p>
    <w:p w:rsidR="00CD3604" w:rsidRDefault="00CD3604" w:rsidP="00CD3604"/>
    <w:p w:rsidR="00CD3604" w:rsidRDefault="00CD3604" w:rsidP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Here I am configuring an alert where if the search returns showing more than 100 </w:t>
      </w:r>
      <w:r w:rsidR="0041537D">
        <w:rPr>
          <w:rFonts w:ascii="Times New Roman" w:hAnsi="Times New Roman" w:cs="Times New Roman"/>
          <w:sz w:val="32"/>
        </w:rPr>
        <w:t>Student</w:t>
      </w:r>
      <w:r>
        <w:rPr>
          <w:rFonts w:ascii="Times New Roman" w:hAnsi="Times New Roman" w:cs="Times New Roman"/>
          <w:sz w:val="32"/>
        </w:rPr>
        <w:t>s in the organization data. This search runs every day at midnight and raises an alert, as well as outputs, result in lookup.</w:t>
      </w:r>
    </w:p>
    <w:p w:rsidR="00CD3604" w:rsidRDefault="00DF37BF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281246" cy="2970701"/>
            <wp:effectExtent l="0" t="0" r="0" b="127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Screenshot (26)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81" cy="297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The search string to be configured as alert</w:t>
      </w:r>
    </w:p>
    <w:p w:rsidR="00CD3604" w:rsidRDefault="00DF37BF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316416" cy="2990484"/>
            <wp:effectExtent l="0" t="0" r="0" b="635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Screenshot (27)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9704" cy="299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</w:p>
    <w:p w:rsidR="00CD3604" w:rsidRDefault="00DF37BF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Screenshot (28)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The alert configured</w:t>
      </w:r>
    </w:p>
    <w:p w:rsidR="00CD3604" w:rsidRDefault="00CD3604" w:rsidP="00CD3604">
      <w:pPr>
        <w:pStyle w:val="Heading1"/>
        <w:rPr>
          <w:b/>
          <w:sz w:val="36"/>
        </w:rPr>
      </w:pPr>
      <w:r>
        <w:br w:type="page"/>
      </w:r>
      <w:bookmarkStart w:id="6" w:name="_Toc19268310"/>
      <w:r>
        <w:rPr>
          <w:b/>
          <w:sz w:val="36"/>
        </w:rPr>
        <w:lastRenderedPageBreak/>
        <w:t>Creating Reports</w:t>
      </w:r>
      <w:bookmarkEnd w:id="6"/>
    </w:p>
    <w:p w:rsidR="00CD3604" w:rsidRDefault="00CD3604" w:rsidP="00CD3604"/>
    <w:p w:rsidR="00CD3604" w:rsidRDefault="00CD3604" w:rsidP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For this project, I have created four reports which will be used to create a dashboard in the next section. Below is the list of the reports</w:t>
      </w:r>
    </w:p>
    <w:p w:rsidR="00CD3604" w:rsidRDefault="00CD3604" w:rsidP="00CD36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Top 10 </w:t>
      </w:r>
      <w:r w:rsidR="001F058A">
        <w:rPr>
          <w:rFonts w:ascii="Times New Roman" w:hAnsi="Times New Roman" w:cs="Times New Roman"/>
          <w:sz w:val="32"/>
        </w:rPr>
        <w:t>scoring</w:t>
      </w:r>
      <w:r>
        <w:rPr>
          <w:rFonts w:ascii="Times New Roman" w:hAnsi="Times New Roman" w:cs="Times New Roman"/>
          <w:sz w:val="32"/>
        </w:rPr>
        <w:t xml:space="preserve"> </w:t>
      </w:r>
      <w:r w:rsidR="0041537D">
        <w:rPr>
          <w:rFonts w:ascii="Times New Roman" w:hAnsi="Times New Roman" w:cs="Times New Roman"/>
          <w:sz w:val="32"/>
        </w:rPr>
        <w:t>Student</w:t>
      </w:r>
      <w:r>
        <w:rPr>
          <w:rFonts w:ascii="Times New Roman" w:hAnsi="Times New Roman" w:cs="Times New Roman"/>
          <w:sz w:val="32"/>
        </w:rPr>
        <w:t>s</w:t>
      </w:r>
    </w:p>
    <w:p w:rsidR="00CD3604" w:rsidRDefault="00CD3604" w:rsidP="00CD3604">
      <w:pPr>
        <w:pStyle w:val="ListParagraph"/>
        <w:rPr>
          <w:rFonts w:ascii="Times New Roman" w:hAnsi="Times New Roman" w:cs="Times New Roman"/>
          <w:sz w:val="32"/>
        </w:rPr>
      </w:pPr>
      <w:r w:rsidRPr="00CD3604">
        <w:rPr>
          <w:rFonts w:ascii="Times New Roman" w:hAnsi="Times New Roman" w:cs="Times New Roman"/>
          <w:noProof/>
          <w:sz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46075</wp:posOffset>
                </wp:positionV>
                <wp:extent cx="5562600" cy="1404620"/>
                <wp:effectExtent l="0" t="0" r="19050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2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3604" w:rsidRPr="00CD3604" w:rsidRDefault="001F058A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 w:rsidRPr="001F058A"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index="student_data" | eval Student_Name = Student_First_Name + " " + Student_Last_Name | lookup student_data_lookup Student_ID outputnew Marks | top 10 Marks,Student_Name | table  Student_Name, Mar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30" type="#_x0000_t202" style="position:absolute;left:0;text-align:left;margin-left:386.8pt;margin-top:27.25pt;width:438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">
                <v:textbox style="mso-fit-shape-to-text:t">
                  <w:txbxContent>
                    <w:p w:rsidR="00CD3604" w:rsidRPr="00CD3604" w:rsidRDefault="001F058A">
                      <w:pPr>
                        <w:rPr>
                          <w:rFonts w:ascii="Times New Roman" w:hAnsi="Times New Roman" w:cs="Times New Roman"/>
                          <w:sz w:val="32"/>
                        </w:rPr>
                      </w:pPr>
                      <w:r w:rsidRPr="001F058A">
                        <w:rPr>
                          <w:rFonts w:ascii="Times New Roman" w:hAnsi="Times New Roman" w:cs="Times New Roman"/>
                          <w:sz w:val="32"/>
                        </w:rPr>
                        <w:t>index="student_data" | eval Student_Name = Student_First_Name + " " + Student_Last_Name | lookup student_data_lookup Student_ID outputnew Marks | top 10 Marks,Student_Name | table  Student_Name, Mark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32"/>
        </w:rPr>
        <w:t xml:space="preserve">Search string : </w:t>
      </w:r>
    </w:p>
    <w:p w:rsidR="00904E99" w:rsidRDefault="00904E99" w:rsidP="00CD3604">
      <w:pPr>
        <w:pStyle w:val="ListParagraph"/>
        <w:rPr>
          <w:rFonts w:ascii="Times New Roman" w:hAnsi="Times New Roman" w:cs="Times New Roman"/>
          <w:sz w:val="32"/>
        </w:rPr>
      </w:pPr>
    </w:p>
    <w:p w:rsidR="00CD3604" w:rsidRDefault="001F058A" w:rsidP="00E65C60">
      <w:pPr>
        <w:pStyle w:val="ListParagraph"/>
        <w:jc w:val="right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Screenshot (29)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pStyle w:val="ListParagraph"/>
        <w:jc w:val="center"/>
        <w:rPr>
          <w:rFonts w:ascii="Times New Roman" w:hAnsi="Times New Roman" w:cs="Times New Roman"/>
          <w:sz w:val="32"/>
        </w:rPr>
      </w:pPr>
    </w:p>
    <w:p w:rsidR="00CD3604" w:rsidRDefault="00CD3604" w:rsidP="00CD3604">
      <w:pPr>
        <w:pStyle w:val="ListParagraph"/>
        <w:jc w:val="center"/>
        <w:rPr>
          <w:rFonts w:ascii="Times New Roman" w:hAnsi="Times New Roman" w:cs="Times New Roman"/>
          <w:sz w:val="32"/>
        </w:rPr>
      </w:pPr>
    </w:p>
    <w:p w:rsidR="00CD3604" w:rsidRDefault="00CD3604" w:rsidP="00CD3604">
      <w:pPr>
        <w:rPr>
          <w:rFonts w:ascii="Times New Roman" w:hAnsi="Times New Roman" w:cs="Times New Roman"/>
          <w:sz w:val="32"/>
        </w:rPr>
      </w:pPr>
    </w:p>
    <w:p w:rsidR="00CD3604" w:rsidRDefault="00CD3604" w:rsidP="00CD3604">
      <w:pPr>
        <w:rPr>
          <w:rFonts w:ascii="Times New Roman" w:hAnsi="Times New Roman" w:cs="Times New Roman"/>
          <w:sz w:val="32"/>
        </w:rPr>
      </w:pPr>
    </w:p>
    <w:p w:rsidR="00CD3604" w:rsidRDefault="00771F09" w:rsidP="00CD36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lastRenderedPageBreak/>
        <w:t>Total Students in each Class</w:t>
      </w:r>
    </w:p>
    <w:p w:rsidR="00CD3604" w:rsidRDefault="00CD3604" w:rsidP="00CD3604">
      <w:pPr>
        <w:pStyle w:val="ListParagraph"/>
        <w:rPr>
          <w:rFonts w:ascii="Times New Roman" w:hAnsi="Times New Roman" w:cs="Times New Roman"/>
          <w:sz w:val="32"/>
        </w:rPr>
      </w:pPr>
      <w:r w:rsidRPr="00CD3604">
        <w:rPr>
          <w:rFonts w:ascii="Times New Roman" w:hAnsi="Times New Roman" w:cs="Times New Roman"/>
          <w:noProof/>
          <w:sz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33705</wp:posOffset>
                </wp:positionV>
                <wp:extent cx="5429250" cy="1404620"/>
                <wp:effectExtent l="0" t="0" r="19050" b="2032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3604" w:rsidRPr="00CD3604" w:rsidRDefault="00771F09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771F0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dex="student_data" | stats count by Class | sort by Cl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376.3pt;margin-top:34.15pt;width:427.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">
                <v:textbox style="mso-fit-shape-to-text:t">
                  <w:txbxContent>
                    <w:p w:rsidR="00CD3604" w:rsidRPr="00CD3604" w:rsidRDefault="00771F09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771F0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ndex="student_data" | stats count by Class | sort by Cla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32"/>
        </w:rPr>
        <w:t xml:space="preserve">Search string : </w:t>
      </w:r>
    </w:p>
    <w:p w:rsidR="00904E99" w:rsidRDefault="00904E99" w:rsidP="00CD3604">
      <w:pPr>
        <w:pStyle w:val="ListParagraph"/>
        <w:rPr>
          <w:rFonts w:ascii="Times New Roman" w:hAnsi="Times New Roman" w:cs="Times New Roman"/>
          <w:sz w:val="32"/>
        </w:rPr>
      </w:pPr>
    </w:p>
    <w:p w:rsidR="00CD3604" w:rsidRDefault="00A20D3B" w:rsidP="00CD3604">
      <w:pPr>
        <w:pStyle w:val="ListParagraph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Screenshot (31)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</w:p>
    <w:p w:rsidR="00CD3604" w:rsidRDefault="006422E6" w:rsidP="00CD36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lastRenderedPageBreak/>
        <w:t>Average Marks in each Class</w:t>
      </w:r>
    </w:p>
    <w:p w:rsidR="00CD3604" w:rsidRDefault="00CD3604" w:rsidP="00CD3604">
      <w:pPr>
        <w:pStyle w:val="ListParagraph"/>
        <w:rPr>
          <w:rFonts w:ascii="Times New Roman" w:hAnsi="Times New Roman" w:cs="Times New Roman"/>
          <w:sz w:val="32"/>
        </w:rPr>
      </w:pPr>
      <w:r w:rsidRPr="00CD3604">
        <w:rPr>
          <w:rFonts w:ascii="Times New Roman" w:hAnsi="Times New Roman" w:cs="Times New Roman"/>
          <w:noProof/>
          <w:sz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FFC4EA" wp14:editId="4C31F0B1">
                <wp:simplePos x="0" y="0"/>
                <wp:positionH relativeFrom="margin">
                  <wp:posOffset>409575</wp:posOffset>
                </wp:positionH>
                <wp:positionV relativeFrom="paragraph">
                  <wp:posOffset>326390</wp:posOffset>
                </wp:positionV>
                <wp:extent cx="5429250" cy="1404620"/>
                <wp:effectExtent l="0" t="0" r="19050" b="2032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3604" w:rsidRPr="00CD3604" w:rsidRDefault="008C268C" w:rsidP="00CD360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C268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dex="student_data" | lookup student_data_lookup Student_ID outputnew Marks | stats avg(Marks) as Average_Score by Class | sort by Cl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FFC4EA" id="_x0000_s1032" type="#_x0000_t202" style="position:absolute;left:0;text-align:left;margin-left:32.25pt;margin-top:25.7pt;width:427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">
                <v:textbox style="mso-fit-shape-to-text:t">
                  <w:txbxContent>
                    <w:p w:rsidR="00CD3604" w:rsidRPr="00CD3604" w:rsidRDefault="008C268C" w:rsidP="00CD3604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C268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ndex="student_data" | lookup student_data_lookup Student_ID outputnew Marks | stats avg(Marks) as Average_Score by Class | sort by Cla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32"/>
        </w:rPr>
        <w:t>Search string :</w:t>
      </w:r>
    </w:p>
    <w:p w:rsidR="00904E99" w:rsidRDefault="00904E99" w:rsidP="00CD3604">
      <w:pPr>
        <w:pStyle w:val="ListParagraph"/>
        <w:rPr>
          <w:rFonts w:ascii="Times New Roman" w:hAnsi="Times New Roman" w:cs="Times New Roman"/>
          <w:sz w:val="32"/>
        </w:rPr>
      </w:pPr>
    </w:p>
    <w:p w:rsidR="00CD3604" w:rsidRDefault="008C268C" w:rsidP="00CD3604">
      <w:pPr>
        <w:pStyle w:val="ListParagraph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Screenshot (32)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</w:p>
    <w:p w:rsidR="00CD3604" w:rsidRDefault="008C268C" w:rsidP="00CD36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lastRenderedPageBreak/>
        <w:t>Top 3 performing class</w:t>
      </w:r>
    </w:p>
    <w:p w:rsidR="00CD3604" w:rsidRDefault="00CD3604" w:rsidP="00CD3604">
      <w:pPr>
        <w:pStyle w:val="ListParagraph"/>
        <w:rPr>
          <w:rFonts w:ascii="Times New Roman" w:hAnsi="Times New Roman" w:cs="Times New Roman"/>
          <w:sz w:val="32"/>
        </w:rPr>
      </w:pPr>
      <w:r w:rsidRPr="00CD3604">
        <w:rPr>
          <w:rFonts w:ascii="Times New Roman" w:hAnsi="Times New Roman" w:cs="Times New Roman"/>
          <w:noProof/>
          <w:sz w:val="3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1FFC4EA" wp14:editId="4C31F0B1">
                <wp:simplePos x="0" y="0"/>
                <wp:positionH relativeFrom="margin">
                  <wp:align>right</wp:align>
                </wp:positionH>
                <wp:positionV relativeFrom="paragraph">
                  <wp:posOffset>297815</wp:posOffset>
                </wp:positionV>
                <wp:extent cx="5429250" cy="1404620"/>
                <wp:effectExtent l="0" t="0" r="19050" b="1333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3604" w:rsidRPr="00CD3604" w:rsidRDefault="006710C8" w:rsidP="00CD360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710C8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dex="student_data" | lookup student_data_lookup Student_ID outputnew Marks | stats avg(Marks) as Average_Score by Class | sort 3 by Average_Score des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FFC4EA" id="_x0000_s1033" type="#_x0000_t202" style="position:absolute;left:0;text-align:left;margin-left:376.3pt;margin-top:23.45pt;width:427.5pt;height:110.6pt;z-index:25166540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">
                <v:textbox style="mso-fit-shape-to-text:t">
                  <w:txbxContent>
                    <w:p w:rsidR="00CD3604" w:rsidRPr="00CD3604" w:rsidRDefault="006710C8" w:rsidP="00CD3604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710C8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ndex="student_data" | lookup student_data_lookup Student_ID outputnew Marks | stats avg(Marks) as Average_Score by Class | sort 3 by Average_Score des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32"/>
        </w:rPr>
        <w:t>Search String :</w:t>
      </w:r>
    </w:p>
    <w:p w:rsidR="00904E99" w:rsidRDefault="00904E99" w:rsidP="00CD3604">
      <w:pPr>
        <w:pStyle w:val="ListParagraph"/>
        <w:rPr>
          <w:rFonts w:ascii="Times New Roman" w:hAnsi="Times New Roman" w:cs="Times New Roman"/>
          <w:sz w:val="32"/>
        </w:rPr>
      </w:pPr>
    </w:p>
    <w:p w:rsidR="00904E99" w:rsidRDefault="006710C8" w:rsidP="00CD3604">
      <w:pPr>
        <w:pStyle w:val="ListParagraph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Screenshot (33)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04" w:rsidRDefault="00CD3604" w:rsidP="00CD3604">
      <w:pPr>
        <w:pStyle w:val="ListParagraph"/>
        <w:rPr>
          <w:rFonts w:ascii="Times New Roman" w:hAnsi="Times New Roman" w:cs="Times New Roman"/>
          <w:sz w:val="32"/>
        </w:rPr>
      </w:pPr>
    </w:p>
    <w:p w:rsidR="00904E99" w:rsidRDefault="00904E99" w:rsidP="00CD3604">
      <w:pPr>
        <w:pStyle w:val="ListParagraph"/>
        <w:rPr>
          <w:rFonts w:ascii="Times New Roman" w:hAnsi="Times New Roman" w:cs="Times New Roman"/>
          <w:sz w:val="32"/>
        </w:rPr>
      </w:pPr>
    </w:p>
    <w:p w:rsidR="00904E99" w:rsidRDefault="00904E99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</w:p>
    <w:p w:rsidR="00CD3604" w:rsidRDefault="00904E99" w:rsidP="00904E99">
      <w:pPr>
        <w:pStyle w:val="Heading1"/>
        <w:rPr>
          <w:b/>
          <w:sz w:val="36"/>
        </w:rPr>
      </w:pPr>
      <w:bookmarkStart w:id="7" w:name="_Toc19268311"/>
      <w:r>
        <w:rPr>
          <w:b/>
          <w:sz w:val="36"/>
        </w:rPr>
        <w:lastRenderedPageBreak/>
        <w:t>Creating A Dashboard</w:t>
      </w:r>
      <w:bookmarkEnd w:id="7"/>
    </w:p>
    <w:p w:rsidR="00904E99" w:rsidRDefault="00904E99" w:rsidP="00904E99"/>
    <w:p w:rsidR="00904E99" w:rsidRDefault="00904E99" w:rsidP="00904E99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Using the reports mentioned in the previous section I will create a simple dashboard consisting of bar charts to visualize the results of these searches instead of just a tabular form. I do this by creating a blank dashboard and selecting </w:t>
      </w:r>
      <w:r>
        <w:rPr>
          <w:rFonts w:ascii="Times New Roman" w:hAnsi="Times New Roman" w:cs="Times New Roman"/>
          <w:b/>
          <w:sz w:val="32"/>
        </w:rPr>
        <w:t xml:space="preserve">add panel </w:t>
      </w:r>
      <w:r w:rsidRPr="00904E99">
        <w:rPr>
          <w:rFonts w:ascii="Times New Roman" w:hAnsi="Times New Roman" w:cs="Times New Roman"/>
          <w:b/>
          <w:sz w:val="32"/>
        </w:rPr>
        <w:sym w:font="Wingdings" w:char="F0E0"/>
      </w:r>
      <w:r>
        <w:rPr>
          <w:rFonts w:ascii="Times New Roman" w:hAnsi="Times New Roman" w:cs="Times New Roman"/>
          <w:b/>
          <w:sz w:val="32"/>
        </w:rPr>
        <w:t xml:space="preserve"> new from reports</w:t>
      </w:r>
      <w:r>
        <w:rPr>
          <w:rFonts w:ascii="Times New Roman" w:hAnsi="Times New Roman" w:cs="Times New Roman"/>
          <w:sz w:val="32"/>
        </w:rPr>
        <w:t>.</w:t>
      </w:r>
    </w:p>
    <w:p w:rsidR="00904E99" w:rsidRDefault="00904E99" w:rsidP="00904E99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This is what we get after adding all 4 reports.</w:t>
      </w:r>
    </w:p>
    <w:p w:rsidR="00904E99" w:rsidRDefault="00904E99" w:rsidP="00904E99">
      <w:pPr>
        <w:rPr>
          <w:rFonts w:ascii="Times New Roman" w:hAnsi="Times New Roman" w:cs="Times New Roman"/>
          <w:sz w:val="32"/>
        </w:rPr>
      </w:pPr>
    </w:p>
    <w:p w:rsidR="00904E99" w:rsidRDefault="00C61089" w:rsidP="00904E99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5943600" cy="3343275"/>
            <wp:effectExtent l="0" t="0" r="0" b="9525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Screenshot (34)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E99" w:rsidRDefault="00904E99" w:rsidP="00904E99">
      <w:pPr>
        <w:rPr>
          <w:rFonts w:ascii="Times New Roman" w:hAnsi="Times New Roman" w:cs="Times New Roman"/>
          <w:sz w:val="32"/>
        </w:rPr>
      </w:pPr>
    </w:p>
    <w:p w:rsidR="00904E99" w:rsidRDefault="00904E99" w:rsidP="00904E99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We can export it as pdf and share with other users as well.</w:t>
      </w:r>
    </w:p>
    <w:p w:rsidR="00904E99" w:rsidRDefault="00904E99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</w:p>
    <w:p w:rsidR="00904E99" w:rsidRDefault="00904E99" w:rsidP="00904E99">
      <w:pPr>
        <w:pStyle w:val="Heading1"/>
        <w:rPr>
          <w:b/>
          <w:sz w:val="36"/>
        </w:rPr>
      </w:pPr>
      <w:bookmarkStart w:id="8" w:name="_Toc19268312"/>
      <w:r>
        <w:rPr>
          <w:b/>
          <w:sz w:val="36"/>
        </w:rPr>
        <w:lastRenderedPageBreak/>
        <w:t>Conclusion</w:t>
      </w:r>
      <w:bookmarkEnd w:id="8"/>
    </w:p>
    <w:p w:rsidR="00904E99" w:rsidRDefault="00904E99" w:rsidP="00904E99"/>
    <w:p w:rsidR="00904E99" w:rsidRPr="00904E99" w:rsidRDefault="00904E99" w:rsidP="00904E99">
      <w:pPr>
        <w:rPr>
          <w:rFonts w:ascii="Times New Roman" w:hAnsi="Times New Roman" w:cs="Times New Roman"/>
          <w:sz w:val="32"/>
        </w:rPr>
      </w:pPr>
      <w:r w:rsidRPr="00904E99">
        <w:rPr>
          <w:rFonts w:ascii="Times New Roman" w:hAnsi="Times New Roman" w:cs="Times New Roman"/>
          <w:sz w:val="32"/>
        </w:rPr>
        <w:t>This concludes the technical documentation for the solution to the project statement given.</w:t>
      </w:r>
    </w:p>
    <w:p w:rsidR="00904E99" w:rsidRDefault="00904E99" w:rsidP="00904E99">
      <w:pPr>
        <w:rPr>
          <w:rFonts w:ascii="Times New Roman" w:hAnsi="Times New Roman" w:cs="Times New Roman"/>
          <w:sz w:val="32"/>
        </w:rPr>
      </w:pPr>
      <w:r w:rsidRPr="00904E99">
        <w:rPr>
          <w:rFonts w:ascii="Times New Roman" w:hAnsi="Times New Roman" w:cs="Times New Roman"/>
          <w:sz w:val="32"/>
        </w:rPr>
        <w:t>As required I have</w:t>
      </w:r>
      <w:r>
        <w:rPr>
          <w:rFonts w:ascii="Times New Roman" w:hAnsi="Times New Roman" w:cs="Times New Roman"/>
          <w:sz w:val="32"/>
        </w:rPr>
        <w:t>,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Created a data file with all the required data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Created an index and added data to it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Performed various searches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dded lookup table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Configured alert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Created reports</w:t>
      </w:r>
    </w:p>
    <w:p w:rsidR="00904E99" w:rsidRDefault="00904E99" w:rsidP="00904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Created Dashboard</w:t>
      </w:r>
    </w:p>
    <w:p w:rsidR="00904E99" w:rsidRPr="00904E99" w:rsidRDefault="00904E99" w:rsidP="00904E99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ll the required files including the original data file will be present along with this document of reference.</w:t>
      </w:r>
      <w:r w:rsidRPr="00904E99">
        <w:rPr>
          <w:rFonts w:ascii="Times New Roman" w:hAnsi="Times New Roman" w:cs="Times New Roman"/>
          <w:sz w:val="32"/>
        </w:rPr>
        <w:t xml:space="preserve"> </w:t>
      </w:r>
    </w:p>
    <w:sectPr w:rsidR="00904E99" w:rsidRPr="00904E99" w:rsidSect="00904E99">
      <w:headerReference w:type="default" r:id="rId34"/>
      <w:footerReference w:type="default" r:id="rId3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825" w:rsidRDefault="00E90825" w:rsidP="009F000D">
      <w:pPr>
        <w:spacing w:after="0" w:line="240" w:lineRule="auto"/>
      </w:pPr>
      <w:r>
        <w:separator/>
      </w:r>
    </w:p>
  </w:endnote>
  <w:endnote w:type="continuationSeparator" w:id="0">
    <w:p w:rsidR="00E90825" w:rsidRDefault="00E90825" w:rsidP="009F00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0D" w:rsidRDefault="009F000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Date"/>
                            <w:id w:val="-1173488752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9F000D" w:rsidRDefault="009F000D">
                              <w:r>
                                <w:t>Neeraj Agarwa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id="Rectangle 454" o:spid="_x0000_s1036" style="position:absolute;margin-left:0;margin-top:0;width:467.65pt;height:58.3pt;z-index:251663360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" o:allowincell="f" filled="f" stroked="f">
              <v:textbox inset=",0">
                <w:txbxContent>
                  <w:sdt>
                    <w:sdtPr>
                      <w:alias w:val="Date"/>
                      <w:id w:val="-1173488752"/>
                      <w:dataBinding w:prefixMappings="xmlns:ns0='http://schemas.microsoft.com/office/2006/coverPageProps'" w:xpath="/ns0:CoverPageProperties[1]/ns0:PublishDate[1]" w:storeItemID="{55AF091B-3C7A-41E3-B477-F2FDAA23CFDA}"/>
                      <w:date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p w:rsidR="009F000D" w:rsidRDefault="009F000D">
                        <w:r>
                          <w:t>Neeraj Agarwal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838200"/>
              <wp:effectExtent l="0" t="0" r="19050" b="0"/>
              <wp:wrapNone/>
              <wp:docPr id="455" name="Group 4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694055"/>
                        <a:chOff x="2820" y="4935"/>
                        <a:chExt cx="120" cy="1320"/>
                      </a:xfrm>
                    </wpg:grpSpPr>
                    <wps:wsp>
                      <wps:cNvPr id="45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4260E08A" id="Group 455" o:spid="_x0000_s1026" style="position:absolute;margin-left:-45.2pt;margin-top:0;width:6pt;height:66pt;z-index:251662336;mso-height-percent:780;mso-position-horizontal:right;mso-position-horizontal-relative:lef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 strokecolor="#a8d08d [1945]" strokeweight="1.25pt"/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 strokecolor="#a8d08d [1945]" strokeweight="1.25pt"/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 strokecolor="#a8d08d [1945]" strokeweight="1.25pt"/>
              <w10:wrap anchorx="margin" anchory="page"/>
            </v:group>
          </w:pict>
        </mc:Fallback>
      </mc:AlternateContent>
    </w:r>
  </w:p>
  <w:p w:rsidR="009F000D" w:rsidRDefault="009F00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825" w:rsidRDefault="00E90825" w:rsidP="009F000D">
      <w:pPr>
        <w:spacing w:after="0" w:line="240" w:lineRule="auto"/>
      </w:pPr>
      <w:r>
        <w:separator/>
      </w:r>
    </w:p>
  </w:footnote>
  <w:footnote w:type="continuationSeparator" w:id="0">
    <w:p w:rsidR="00E90825" w:rsidRDefault="00E90825" w:rsidP="009F00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0D" w:rsidRDefault="009F000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F000D" w:rsidRDefault="009F000D" w:rsidP="009F000D">
                          <w:pPr>
                            <w:spacing w:after="0" w:line="240" w:lineRule="auto"/>
                            <w:jc w:val="right"/>
                            <w:rPr>
                              <w:noProof/>
                            </w:rPr>
                          </w:pPr>
                          <w:r>
                            <w:rPr>
                              <w:noProof/>
                            </w:rPr>
                            <w:t xml:space="preserve">Splunk Documentation for </w:t>
                          </w:r>
                          <w:r w:rsidR="0041537D">
                            <w:rPr>
                              <w:noProof/>
                            </w:rPr>
                            <w:t>Student</w:t>
                          </w:r>
                          <w:r>
                            <w:rPr>
                              <w:noProof/>
                            </w:rPr>
                            <w:t xml:space="preserve"> Data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34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j7tAIAALc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" o:allowincell="f" filled="f" stroked="f">
              <v:textbox style="mso-fit-shape-to-text:t" inset=",0,,0">
                <w:txbxContent>
                  <w:p w:rsidR="009F000D" w:rsidRDefault="009F000D" w:rsidP="009F000D">
                    <w:pPr>
                      <w:spacing w:after="0" w:line="240" w:lineRule="auto"/>
                      <w:jc w:val="right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plunk Documentation for </w:t>
                    </w:r>
                    <w:r w:rsidR="0041537D">
                      <w:rPr>
                        <w:noProof/>
                      </w:rPr>
                      <w:t>Student</w:t>
                    </w:r>
                    <w:r>
                      <w:rPr>
                        <w:noProof/>
                      </w:rPr>
                      <w:t xml:space="preserve"> Dat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9F000D" w:rsidRDefault="009F000D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0F0F91" w:rsidRPr="000F0F91">
                            <w:rPr>
                              <w:noProof/>
                              <w:color w:val="FFFFFF" w:themeColor="background1"/>
                            </w:rPr>
                            <w:t>19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1" o:spid="_x0000_s1035" type="#_x0000_t202" style="position:absolute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" o:allowincell="f" fillcolor="#a8d08d [1945]" stroked="f">
              <v:textbox style="mso-fit-shape-to-text:t" inset=",0,,0">
                <w:txbxContent>
                  <w:p w:rsidR="009F000D" w:rsidRDefault="009F000D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0F0F91" w:rsidRPr="000F0F91">
                      <w:rPr>
                        <w:noProof/>
                        <w:color w:val="FFFFFF" w:themeColor="background1"/>
                      </w:rPr>
                      <w:t>19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83CCD"/>
    <w:multiLevelType w:val="hybridMultilevel"/>
    <w:tmpl w:val="A424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C068B"/>
    <w:multiLevelType w:val="hybridMultilevel"/>
    <w:tmpl w:val="5AC2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57F53"/>
    <w:multiLevelType w:val="hybridMultilevel"/>
    <w:tmpl w:val="B1ACC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314E"/>
    <w:multiLevelType w:val="hybridMultilevel"/>
    <w:tmpl w:val="6F06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7YwNDYxNbCwMDZR0lEKTi0uzszPAykwrgUAC2M64iwAAAA="/>
  </w:docVars>
  <w:rsids>
    <w:rsidRoot w:val="004F2ABF"/>
    <w:rsid w:val="00072B55"/>
    <w:rsid w:val="000F0F91"/>
    <w:rsid w:val="001F058A"/>
    <w:rsid w:val="0038570A"/>
    <w:rsid w:val="0041537D"/>
    <w:rsid w:val="004336D0"/>
    <w:rsid w:val="00434566"/>
    <w:rsid w:val="00481896"/>
    <w:rsid w:val="004F2416"/>
    <w:rsid w:val="004F2ABF"/>
    <w:rsid w:val="005442CA"/>
    <w:rsid w:val="005A52D1"/>
    <w:rsid w:val="00612C1A"/>
    <w:rsid w:val="006422E6"/>
    <w:rsid w:val="006710C8"/>
    <w:rsid w:val="006C0B14"/>
    <w:rsid w:val="007351E1"/>
    <w:rsid w:val="0075331A"/>
    <w:rsid w:val="00771F09"/>
    <w:rsid w:val="0085678D"/>
    <w:rsid w:val="008814A9"/>
    <w:rsid w:val="008C268C"/>
    <w:rsid w:val="008F6F67"/>
    <w:rsid w:val="00904E99"/>
    <w:rsid w:val="009F000D"/>
    <w:rsid w:val="00A00867"/>
    <w:rsid w:val="00A20D3B"/>
    <w:rsid w:val="00AB2D7B"/>
    <w:rsid w:val="00C61089"/>
    <w:rsid w:val="00CA25F3"/>
    <w:rsid w:val="00CD3604"/>
    <w:rsid w:val="00D92FE6"/>
    <w:rsid w:val="00DF37BF"/>
    <w:rsid w:val="00E65C60"/>
    <w:rsid w:val="00E837BE"/>
    <w:rsid w:val="00E83A7C"/>
    <w:rsid w:val="00E90825"/>
    <w:rsid w:val="00EE4D83"/>
    <w:rsid w:val="00EE4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60EF03F-1306-45AB-B4B0-514CD3C36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2B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0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00D"/>
  </w:style>
  <w:style w:type="paragraph" w:styleId="Footer">
    <w:name w:val="footer"/>
    <w:basedOn w:val="Normal"/>
    <w:link w:val="FooterChar"/>
    <w:uiPriority w:val="99"/>
    <w:unhideWhenUsed/>
    <w:rsid w:val="009F0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00D"/>
  </w:style>
  <w:style w:type="paragraph" w:customStyle="1" w:styleId="Default">
    <w:name w:val="Default"/>
    <w:rsid w:val="00612C1A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72B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72B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04E9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04E9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04E9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904E9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04E99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Neeraj Agarwal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A66A9E-5011-4938-A8F6-9C1D52FDD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8</TotalTime>
  <Pages>1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lunk implemetation (Student data) certification project</vt:lpstr>
    </vt:vector>
  </TitlesOfParts>
  <Company>Mindtree Ltd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lunk implemetation (Student data) certification project</dc:title>
  <dc:subject/>
  <dc:creator>Neeraj Agarwal</dc:creator>
  <cp:keywords/>
  <dc:description/>
  <cp:lastModifiedBy>Neeraj Agarwal</cp:lastModifiedBy>
  <cp:revision>24</cp:revision>
  <cp:lastPrinted>2019-09-16T07:41:00Z</cp:lastPrinted>
  <dcterms:created xsi:type="dcterms:W3CDTF">2019-09-10T07:23:00Z</dcterms:created>
  <dcterms:modified xsi:type="dcterms:W3CDTF">2019-09-16T07:41:00Z</dcterms:modified>
</cp:coreProperties>
</file>